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302CCF" w14:textId="1A02EE49" w:rsidR="002A13E6" w:rsidRPr="000F0DBE" w:rsidRDefault="00F65BE1" w:rsidP="00F65BE1">
      <w:pPr>
        <w:jc w:val="center"/>
        <w:rPr>
          <w:b/>
          <w:i/>
        </w:rPr>
      </w:pPr>
      <w:r w:rsidRPr="000F0DBE">
        <w:rPr>
          <w:b/>
          <w:i/>
        </w:rPr>
        <w:t>Bid Release Recommendation - To be submitted on the Construction Manager's letterhead</w:t>
      </w:r>
    </w:p>
    <w:p w14:paraId="1D2EFB1D" w14:textId="77777777" w:rsidR="00F65BE1" w:rsidRDefault="00F65BE1" w:rsidP="002A13E6">
      <w:pPr>
        <w:rPr>
          <w:color w:val="2E74B5" w:themeColor="accent1" w:themeShade="BF"/>
        </w:rPr>
      </w:pPr>
    </w:p>
    <w:p w14:paraId="4F302CD2" w14:textId="7D7C1B44" w:rsidR="002A13E6" w:rsidRPr="00940109" w:rsidRDefault="008C5147" w:rsidP="002A13E6">
      <w:pPr>
        <w:rPr>
          <w:rFonts w:ascii="Arial" w:hAnsi="Arial" w:cs="Arial"/>
          <w:color w:val="2E74B5" w:themeColor="accent1" w:themeShade="BF"/>
        </w:rPr>
      </w:pPr>
      <w:r w:rsidRPr="00940109">
        <w:rPr>
          <w:rFonts w:ascii="Arial" w:hAnsi="Arial" w:cs="Arial"/>
          <w:color w:val="2E74B5" w:themeColor="accent1" w:themeShade="BF"/>
        </w:rPr>
        <w:t>Date</w:t>
      </w:r>
    </w:p>
    <w:p w14:paraId="282EC70D" w14:textId="77777777" w:rsidR="008C5147" w:rsidRPr="00940109" w:rsidRDefault="008C5147" w:rsidP="002A13E6">
      <w:pPr>
        <w:rPr>
          <w:rFonts w:ascii="Arial" w:hAnsi="Arial" w:cs="Arial"/>
        </w:rPr>
      </w:pPr>
    </w:p>
    <w:p w14:paraId="2596FBB1" w14:textId="7ED14C31" w:rsidR="008C5147" w:rsidRPr="00940109" w:rsidRDefault="008C5147" w:rsidP="002A13E6">
      <w:pPr>
        <w:rPr>
          <w:rFonts w:ascii="Arial" w:hAnsi="Arial" w:cs="Arial"/>
        </w:rPr>
      </w:pPr>
      <w:r w:rsidRPr="00940109">
        <w:rPr>
          <w:rFonts w:ascii="Arial" w:hAnsi="Arial" w:cs="Arial"/>
        </w:rPr>
        <w:t>University of Michigan</w:t>
      </w:r>
    </w:p>
    <w:p w14:paraId="337085FF" w14:textId="4319AEDD" w:rsidR="008C5147" w:rsidRPr="00940109" w:rsidRDefault="008C5147" w:rsidP="002A13E6">
      <w:pPr>
        <w:rPr>
          <w:rFonts w:ascii="Arial" w:hAnsi="Arial" w:cs="Arial"/>
        </w:rPr>
      </w:pPr>
      <w:r w:rsidRPr="00940109">
        <w:rPr>
          <w:rFonts w:ascii="Arial" w:hAnsi="Arial" w:cs="Arial"/>
        </w:rPr>
        <w:t>Architecture, Engineering and Construction</w:t>
      </w:r>
    </w:p>
    <w:p w14:paraId="3E64FBB9" w14:textId="45DAE049" w:rsidR="008C5147" w:rsidRPr="00940109" w:rsidRDefault="008C5147" w:rsidP="002A13E6">
      <w:pPr>
        <w:rPr>
          <w:rFonts w:ascii="Arial" w:hAnsi="Arial" w:cs="Arial"/>
        </w:rPr>
      </w:pPr>
      <w:r w:rsidRPr="00940109">
        <w:rPr>
          <w:rFonts w:ascii="Arial" w:hAnsi="Arial" w:cs="Arial"/>
        </w:rPr>
        <w:t>326 E. Hoover Avenue, Mail Stop E</w:t>
      </w:r>
    </w:p>
    <w:p w14:paraId="4B563923" w14:textId="0C173009" w:rsidR="008C5147" w:rsidRPr="00940109" w:rsidRDefault="008C5147" w:rsidP="002A13E6">
      <w:pPr>
        <w:rPr>
          <w:rFonts w:ascii="Arial" w:hAnsi="Arial" w:cs="Arial"/>
        </w:rPr>
      </w:pPr>
      <w:r w:rsidRPr="00940109">
        <w:rPr>
          <w:rFonts w:ascii="Arial" w:hAnsi="Arial" w:cs="Arial"/>
        </w:rPr>
        <w:t>Ann Arbor, Michigan 48109-1002</w:t>
      </w:r>
    </w:p>
    <w:p w14:paraId="78DB31EC" w14:textId="77777777" w:rsidR="008C5147" w:rsidRPr="00940109" w:rsidRDefault="008C5147" w:rsidP="002A13E6">
      <w:pPr>
        <w:rPr>
          <w:rFonts w:ascii="Arial" w:hAnsi="Arial" w:cs="Arial"/>
        </w:rPr>
      </w:pPr>
    </w:p>
    <w:p w14:paraId="709A8223" w14:textId="492C6F41" w:rsidR="008C5147" w:rsidRPr="00940109" w:rsidRDefault="008C5147" w:rsidP="002A13E6">
      <w:pPr>
        <w:rPr>
          <w:rFonts w:ascii="Arial" w:hAnsi="Arial" w:cs="Arial"/>
        </w:rPr>
      </w:pPr>
      <w:r w:rsidRPr="00940109">
        <w:rPr>
          <w:rFonts w:ascii="Arial" w:hAnsi="Arial" w:cs="Arial"/>
        </w:rPr>
        <w:t>Attention:</w:t>
      </w:r>
      <w:r w:rsidRPr="00940109">
        <w:rPr>
          <w:rFonts w:ascii="Arial" w:hAnsi="Arial" w:cs="Arial"/>
        </w:rPr>
        <w:tab/>
      </w:r>
      <w:r w:rsidR="00392132" w:rsidRPr="00392132">
        <w:rPr>
          <w:rFonts w:ascii="Arial" w:hAnsi="Arial" w:cs="Arial"/>
          <w:color w:val="2E74B5" w:themeColor="accent1" w:themeShade="BF"/>
        </w:rPr>
        <w:t xml:space="preserve">Name of </w:t>
      </w:r>
      <w:r w:rsidRPr="00940109">
        <w:rPr>
          <w:rFonts w:ascii="Arial" w:hAnsi="Arial" w:cs="Arial"/>
          <w:color w:val="2E74B5" w:themeColor="accent1" w:themeShade="BF"/>
        </w:rPr>
        <w:t>U-M Project Manager</w:t>
      </w:r>
    </w:p>
    <w:p w14:paraId="727F73BF" w14:textId="77777777" w:rsidR="008C5147" w:rsidRPr="00940109" w:rsidRDefault="008C5147" w:rsidP="002A13E6">
      <w:pPr>
        <w:rPr>
          <w:rFonts w:ascii="Arial" w:hAnsi="Arial" w:cs="Arial"/>
        </w:rPr>
      </w:pPr>
    </w:p>
    <w:p w14:paraId="6D9031BE" w14:textId="50184244" w:rsidR="008C5147" w:rsidRPr="00940109" w:rsidRDefault="008C5147" w:rsidP="002A13E6">
      <w:pPr>
        <w:rPr>
          <w:rFonts w:ascii="Arial" w:hAnsi="Arial" w:cs="Arial"/>
        </w:rPr>
      </w:pPr>
      <w:r w:rsidRPr="00940109">
        <w:rPr>
          <w:rFonts w:ascii="Arial" w:hAnsi="Arial" w:cs="Arial"/>
        </w:rPr>
        <w:t>Reference:</w:t>
      </w:r>
      <w:r w:rsidRPr="00940109">
        <w:rPr>
          <w:rFonts w:ascii="Arial" w:hAnsi="Arial" w:cs="Arial"/>
        </w:rPr>
        <w:tab/>
      </w:r>
      <w:r w:rsidRPr="00940109">
        <w:rPr>
          <w:rFonts w:ascii="Arial" w:hAnsi="Arial" w:cs="Arial"/>
          <w:color w:val="2E74B5" w:themeColor="accent1" w:themeShade="BF"/>
        </w:rPr>
        <w:t>Project Name</w:t>
      </w:r>
      <w:r w:rsidR="00F65BE1" w:rsidRPr="00940109">
        <w:rPr>
          <w:rFonts w:ascii="Arial" w:hAnsi="Arial" w:cs="Arial"/>
          <w:color w:val="2E74B5" w:themeColor="accent1" w:themeShade="BF"/>
        </w:rPr>
        <w:t xml:space="preserve">: </w:t>
      </w:r>
    </w:p>
    <w:p w14:paraId="3724659C" w14:textId="7CBEE9AB" w:rsidR="008C5147" w:rsidRPr="00940109" w:rsidRDefault="00F65BE1" w:rsidP="002A13E6">
      <w:pPr>
        <w:rPr>
          <w:rFonts w:ascii="Arial" w:hAnsi="Arial" w:cs="Arial"/>
          <w:color w:val="2E74B5" w:themeColor="accent1" w:themeShade="BF"/>
        </w:rPr>
      </w:pPr>
      <w:r w:rsidRPr="00940109">
        <w:rPr>
          <w:rFonts w:ascii="Arial" w:hAnsi="Arial" w:cs="Arial"/>
        </w:rPr>
        <w:tab/>
        <w:t xml:space="preserve">       </w:t>
      </w:r>
      <w:r w:rsidRPr="00940109">
        <w:rPr>
          <w:rFonts w:ascii="Arial" w:hAnsi="Arial" w:cs="Arial"/>
        </w:rPr>
        <w:tab/>
      </w:r>
      <w:r w:rsidRPr="00940109">
        <w:rPr>
          <w:rFonts w:ascii="Arial" w:hAnsi="Arial" w:cs="Arial"/>
          <w:color w:val="2E74B5" w:themeColor="accent1" w:themeShade="BF"/>
        </w:rPr>
        <w:t>Design Release:</w:t>
      </w:r>
    </w:p>
    <w:p w14:paraId="6B49028B" w14:textId="77450CD3" w:rsidR="008C5147" w:rsidRPr="00940109" w:rsidRDefault="00F65BE1" w:rsidP="002A13E6">
      <w:pPr>
        <w:rPr>
          <w:rFonts w:ascii="Arial" w:hAnsi="Arial" w:cs="Arial"/>
          <w:color w:val="2E74B5" w:themeColor="accent1" w:themeShade="BF"/>
        </w:rPr>
      </w:pPr>
      <w:r w:rsidRPr="00940109">
        <w:rPr>
          <w:rFonts w:ascii="Arial" w:hAnsi="Arial" w:cs="Arial"/>
          <w:color w:val="2E74B5" w:themeColor="accent1" w:themeShade="BF"/>
        </w:rPr>
        <w:tab/>
        <w:t xml:space="preserve">      </w:t>
      </w:r>
      <w:r w:rsidRPr="00940109">
        <w:rPr>
          <w:rFonts w:ascii="Arial" w:hAnsi="Arial" w:cs="Arial"/>
          <w:color w:val="2E74B5" w:themeColor="accent1" w:themeShade="BF"/>
        </w:rPr>
        <w:tab/>
        <w:t>U-M Project #:</w:t>
      </w:r>
      <w:r w:rsidR="008C5147" w:rsidRPr="00940109">
        <w:rPr>
          <w:rFonts w:ascii="Arial" w:hAnsi="Arial" w:cs="Arial"/>
          <w:color w:val="2E74B5" w:themeColor="accent1" w:themeShade="BF"/>
        </w:rPr>
        <w:t xml:space="preserve"> </w:t>
      </w:r>
    </w:p>
    <w:p w14:paraId="1AFB9A3B" w14:textId="66799439" w:rsidR="008C5147" w:rsidRPr="00940109" w:rsidRDefault="00F65BE1" w:rsidP="002A13E6">
      <w:pPr>
        <w:rPr>
          <w:rFonts w:ascii="Arial" w:hAnsi="Arial" w:cs="Arial"/>
          <w:color w:val="2E74B5" w:themeColor="accent1" w:themeShade="BF"/>
        </w:rPr>
      </w:pPr>
      <w:r w:rsidRPr="00940109">
        <w:rPr>
          <w:rFonts w:ascii="Arial" w:hAnsi="Arial" w:cs="Arial"/>
          <w:color w:val="2E74B5" w:themeColor="accent1" w:themeShade="BF"/>
        </w:rPr>
        <w:tab/>
        <w:t xml:space="preserve">      </w:t>
      </w:r>
      <w:r w:rsidRPr="00940109">
        <w:rPr>
          <w:rFonts w:ascii="Arial" w:hAnsi="Arial" w:cs="Arial"/>
          <w:color w:val="2E74B5" w:themeColor="accent1" w:themeShade="BF"/>
        </w:rPr>
        <w:tab/>
        <w:t>CM Project #:</w:t>
      </w:r>
      <w:r w:rsidR="008C5147" w:rsidRPr="00940109">
        <w:rPr>
          <w:rFonts w:ascii="Arial" w:hAnsi="Arial" w:cs="Arial"/>
          <w:color w:val="2E74B5" w:themeColor="accent1" w:themeShade="BF"/>
        </w:rPr>
        <w:t xml:space="preserve"> </w:t>
      </w:r>
    </w:p>
    <w:p w14:paraId="1A9F09AE" w14:textId="77777777" w:rsidR="008C5147" w:rsidRPr="00940109" w:rsidRDefault="008C5147" w:rsidP="002A13E6">
      <w:pPr>
        <w:rPr>
          <w:rFonts w:ascii="Arial" w:hAnsi="Arial" w:cs="Arial"/>
        </w:rPr>
      </w:pPr>
    </w:p>
    <w:p w14:paraId="2118F4F3" w14:textId="2F53FE04" w:rsidR="008C5147" w:rsidRPr="00940109" w:rsidRDefault="00F65BE1" w:rsidP="002A13E6">
      <w:pPr>
        <w:rPr>
          <w:rFonts w:ascii="Arial" w:hAnsi="Arial" w:cs="Arial"/>
          <w:color w:val="2E74B5" w:themeColor="accent1" w:themeShade="BF"/>
        </w:rPr>
      </w:pPr>
      <w:r w:rsidRPr="00940109">
        <w:rPr>
          <w:rFonts w:ascii="Arial" w:hAnsi="Arial" w:cs="Arial"/>
        </w:rPr>
        <w:t>Subject:</w:t>
      </w:r>
      <w:r w:rsidRPr="00940109">
        <w:rPr>
          <w:rFonts w:ascii="Arial" w:hAnsi="Arial" w:cs="Arial"/>
        </w:rPr>
        <w:tab/>
      </w:r>
      <w:r w:rsidRPr="00940109">
        <w:rPr>
          <w:rFonts w:ascii="Arial" w:hAnsi="Arial" w:cs="Arial"/>
          <w:color w:val="2E74B5" w:themeColor="accent1" w:themeShade="BF"/>
        </w:rPr>
        <w:t xml:space="preserve">Bid Package Number </w:t>
      </w:r>
      <w:r w:rsidR="008C5147" w:rsidRPr="00940109">
        <w:rPr>
          <w:rFonts w:ascii="Arial" w:hAnsi="Arial" w:cs="Arial"/>
          <w:color w:val="2E74B5" w:themeColor="accent1" w:themeShade="BF"/>
        </w:rPr>
        <w:t>– Bid Package Name</w:t>
      </w:r>
    </w:p>
    <w:p w14:paraId="3FAB2581" w14:textId="77777777" w:rsidR="008C5147" w:rsidRPr="00940109" w:rsidRDefault="008C5147" w:rsidP="002A13E6">
      <w:pPr>
        <w:rPr>
          <w:rFonts w:ascii="Arial" w:hAnsi="Arial" w:cs="Arial"/>
          <w:color w:val="2E74B5" w:themeColor="accent1" w:themeShade="BF"/>
        </w:rPr>
      </w:pPr>
    </w:p>
    <w:p w14:paraId="3D88ACD1" w14:textId="5665B47D" w:rsidR="008C5147" w:rsidRPr="00940109" w:rsidRDefault="008C5147" w:rsidP="002A13E6">
      <w:pPr>
        <w:rPr>
          <w:rFonts w:ascii="Arial" w:hAnsi="Arial" w:cs="Arial"/>
        </w:rPr>
      </w:pPr>
      <w:bookmarkStart w:id="0" w:name="_GoBack"/>
      <w:bookmarkEnd w:id="0"/>
      <w:r w:rsidRPr="00940109">
        <w:rPr>
          <w:rFonts w:ascii="Arial" w:hAnsi="Arial" w:cs="Arial"/>
        </w:rPr>
        <w:t>This is our recommend</w:t>
      </w:r>
      <w:r w:rsidR="00F65BE1" w:rsidRPr="00940109">
        <w:rPr>
          <w:rFonts w:ascii="Arial" w:hAnsi="Arial" w:cs="Arial"/>
        </w:rPr>
        <w:t xml:space="preserve">ation to bid the </w:t>
      </w:r>
      <w:r w:rsidR="00F65BE1" w:rsidRPr="00940109">
        <w:rPr>
          <w:rFonts w:ascii="Arial" w:hAnsi="Arial" w:cs="Arial"/>
          <w:color w:val="2E74B5" w:themeColor="accent1" w:themeShade="BF"/>
        </w:rPr>
        <w:t>Design Release</w:t>
      </w:r>
      <w:r w:rsidRPr="00940109">
        <w:rPr>
          <w:rFonts w:ascii="Arial" w:hAnsi="Arial" w:cs="Arial"/>
          <w:color w:val="2E74B5" w:themeColor="accent1" w:themeShade="BF"/>
        </w:rPr>
        <w:t xml:space="preserve">, Bid Package </w:t>
      </w:r>
      <w:r w:rsidR="00F65BE1" w:rsidRPr="00940109">
        <w:rPr>
          <w:rFonts w:ascii="Arial" w:hAnsi="Arial" w:cs="Arial"/>
          <w:color w:val="2E74B5" w:themeColor="accent1" w:themeShade="BF"/>
        </w:rPr>
        <w:t xml:space="preserve">Number </w:t>
      </w:r>
      <w:r w:rsidRPr="00940109">
        <w:rPr>
          <w:rFonts w:ascii="Arial" w:hAnsi="Arial" w:cs="Arial"/>
        </w:rPr>
        <w:t xml:space="preserve">– </w:t>
      </w:r>
      <w:r w:rsidRPr="00940109">
        <w:rPr>
          <w:rFonts w:ascii="Arial" w:hAnsi="Arial" w:cs="Arial"/>
          <w:color w:val="2E74B5" w:themeColor="accent1" w:themeShade="BF"/>
        </w:rPr>
        <w:t xml:space="preserve">Bid Package Name </w:t>
      </w:r>
      <w:r w:rsidRPr="00940109">
        <w:rPr>
          <w:rFonts w:ascii="Arial" w:hAnsi="Arial" w:cs="Arial"/>
        </w:rPr>
        <w:t xml:space="preserve">for the </w:t>
      </w:r>
      <w:r w:rsidRPr="00940109">
        <w:rPr>
          <w:rFonts w:ascii="Arial" w:hAnsi="Arial" w:cs="Arial"/>
          <w:color w:val="2E74B5" w:themeColor="accent1" w:themeShade="BF"/>
        </w:rPr>
        <w:t>U-M Project Name</w:t>
      </w:r>
      <w:r w:rsidR="00F65BE1" w:rsidRPr="00940109">
        <w:rPr>
          <w:rFonts w:ascii="Arial" w:hAnsi="Arial" w:cs="Arial"/>
        </w:rPr>
        <w:t xml:space="preserve">. </w:t>
      </w:r>
      <w:r w:rsidRPr="00940109">
        <w:rPr>
          <w:rFonts w:ascii="Arial" w:hAnsi="Arial" w:cs="Arial"/>
        </w:rPr>
        <w:t xml:space="preserve">The work will be reflected on the documents </w:t>
      </w:r>
      <w:r w:rsidRPr="00940109">
        <w:rPr>
          <w:rFonts w:ascii="Arial" w:hAnsi="Arial" w:cs="Arial"/>
          <w:color w:val="2E74B5" w:themeColor="accent1" w:themeShade="BF"/>
        </w:rPr>
        <w:t>dated</w:t>
      </w:r>
      <w:r w:rsidRPr="00940109">
        <w:rPr>
          <w:rFonts w:ascii="Arial" w:hAnsi="Arial" w:cs="Arial"/>
        </w:rPr>
        <w:t xml:space="preserve"> </w:t>
      </w:r>
      <w:r w:rsidR="006F50F4" w:rsidRPr="00940109">
        <w:rPr>
          <w:rFonts w:ascii="Arial" w:hAnsi="Arial" w:cs="Arial"/>
        </w:rPr>
        <w:t xml:space="preserve">and </w:t>
      </w:r>
      <w:r w:rsidRPr="00940109">
        <w:rPr>
          <w:rFonts w:ascii="Arial" w:hAnsi="Arial" w:cs="Arial"/>
        </w:rPr>
        <w:t xml:space="preserve">prepared by </w:t>
      </w:r>
      <w:r w:rsidRPr="00940109">
        <w:rPr>
          <w:rFonts w:ascii="Arial" w:hAnsi="Arial" w:cs="Arial"/>
          <w:color w:val="2E74B5" w:themeColor="accent1" w:themeShade="BF"/>
        </w:rPr>
        <w:t>A-E Name</w:t>
      </w:r>
      <w:r w:rsidRPr="00940109">
        <w:rPr>
          <w:rFonts w:ascii="Arial" w:hAnsi="Arial" w:cs="Arial"/>
        </w:rPr>
        <w:t>.</w:t>
      </w:r>
    </w:p>
    <w:p w14:paraId="14E8701C" w14:textId="77777777" w:rsidR="008C5147" w:rsidRPr="00940109" w:rsidRDefault="008C5147" w:rsidP="002A13E6">
      <w:pPr>
        <w:rPr>
          <w:rFonts w:ascii="Arial" w:hAnsi="Arial" w:cs="Arial"/>
        </w:rPr>
      </w:pPr>
    </w:p>
    <w:p w14:paraId="34219DD1" w14:textId="4323D378" w:rsidR="008C5147" w:rsidRPr="00940109" w:rsidRDefault="006F50F4" w:rsidP="002A13E6">
      <w:pPr>
        <w:rPr>
          <w:rFonts w:ascii="Arial" w:hAnsi="Arial" w:cs="Arial"/>
        </w:rPr>
      </w:pPr>
      <w:r w:rsidRPr="00940109">
        <w:rPr>
          <w:rFonts w:ascii="Arial" w:hAnsi="Arial" w:cs="Arial"/>
        </w:rPr>
        <w:t>Please note t</w:t>
      </w:r>
      <w:r w:rsidR="008C5147" w:rsidRPr="00940109">
        <w:rPr>
          <w:rFonts w:ascii="Arial" w:hAnsi="Arial" w:cs="Arial"/>
        </w:rPr>
        <w:t>he following items for your review:</w:t>
      </w:r>
    </w:p>
    <w:p w14:paraId="43D61192" w14:textId="70A3CBFC" w:rsidR="008C5147" w:rsidRPr="00940109" w:rsidRDefault="008C5147" w:rsidP="008C514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40109">
        <w:rPr>
          <w:rFonts w:ascii="Arial" w:hAnsi="Arial" w:cs="Arial"/>
        </w:rPr>
        <w:t>Attachment A – Scope of Work Description</w:t>
      </w:r>
    </w:p>
    <w:p w14:paraId="381DF744" w14:textId="4BE064B7" w:rsidR="008C5147" w:rsidRPr="00940109" w:rsidRDefault="008C5147" w:rsidP="008C514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40109">
        <w:rPr>
          <w:rFonts w:ascii="Arial" w:hAnsi="Arial" w:cs="Arial"/>
        </w:rPr>
        <w:t>Attachment B – Bidders List</w:t>
      </w:r>
    </w:p>
    <w:p w14:paraId="336BDBEA" w14:textId="0DC6D52D" w:rsidR="008C5147" w:rsidRPr="00940109" w:rsidRDefault="008C5147" w:rsidP="008C514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40109">
        <w:rPr>
          <w:rFonts w:ascii="Arial" w:hAnsi="Arial" w:cs="Arial"/>
        </w:rPr>
        <w:t>Attachment C – CCCS Report</w:t>
      </w:r>
    </w:p>
    <w:p w14:paraId="6E1B2DB8" w14:textId="2AAC4234" w:rsidR="008C5147" w:rsidRDefault="008C5147" w:rsidP="00EA4FE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40109">
        <w:rPr>
          <w:rFonts w:ascii="Arial" w:hAnsi="Arial" w:cs="Arial"/>
        </w:rPr>
        <w:t>Attachment D – Bid Package Schedule</w:t>
      </w:r>
    </w:p>
    <w:p w14:paraId="2D7484A8" w14:textId="2FCE8AC7" w:rsidR="000F0DBE" w:rsidRDefault="00CD4BF9" w:rsidP="00EA4FE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ttachment E</w:t>
      </w:r>
      <w:r w:rsidR="000F0DBE">
        <w:rPr>
          <w:rFonts w:ascii="Arial" w:hAnsi="Arial" w:cs="Arial"/>
        </w:rPr>
        <w:t xml:space="preserve"> – Trade Contract</w:t>
      </w:r>
      <w:r w:rsidR="00F009CA">
        <w:rPr>
          <w:rFonts w:ascii="Arial" w:hAnsi="Arial" w:cs="Arial"/>
        </w:rPr>
        <w:t>/</w:t>
      </w:r>
      <w:r w:rsidR="00D24A16">
        <w:rPr>
          <w:rFonts w:ascii="Arial" w:hAnsi="Arial" w:cs="Arial"/>
        </w:rPr>
        <w:t xml:space="preserve">Trade </w:t>
      </w:r>
      <w:r w:rsidR="000F0DBE">
        <w:rPr>
          <w:rFonts w:ascii="Arial" w:hAnsi="Arial" w:cs="Arial"/>
        </w:rPr>
        <w:t>Terms</w:t>
      </w:r>
      <w:r w:rsidR="00651963">
        <w:rPr>
          <w:rFonts w:ascii="Arial" w:hAnsi="Arial" w:cs="Arial"/>
        </w:rPr>
        <w:t xml:space="preserve"> </w:t>
      </w:r>
      <w:r w:rsidR="00F009CA">
        <w:rPr>
          <w:rFonts w:ascii="Arial" w:hAnsi="Arial" w:cs="Arial"/>
        </w:rPr>
        <w:t xml:space="preserve">&amp; Conditions </w:t>
      </w:r>
      <w:r w:rsidR="00651963">
        <w:rPr>
          <w:rFonts w:ascii="Arial" w:hAnsi="Arial" w:cs="Arial"/>
        </w:rPr>
        <w:t>(first BRR only)</w:t>
      </w:r>
    </w:p>
    <w:p w14:paraId="66AF4328" w14:textId="77777777" w:rsidR="008C5147" w:rsidRPr="00940109" w:rsidRDefault="008C5147" w:rsidP="008C5147">
      <w:pPr>
        <w:rPr>
          <w:rFonts w:ascii="Arial" w:hAnsi="Arial" w:cs="Arial"/>
        </w:rPr>
      </w:pPr>
    </w:p>
    <w:p w14:paraId="7DB27EB5" w14:textId="5151FD56" w:rsidR="008C5147" w:rsidRPr="00940109" w:rsidRDefault="008C5147" w:rsidP="008C5147">
      <w:pPr>
        <w:rPr>
          <w:rFonts w:ascii="Arial" w:hAnsi="Arial" w:cs="Arial"/>
        </w:rPr>
      </w:pPr>
      <w:r w:rsidRPr="00940109">
        <w:rPr>
          <w:rFonts w:ascii="Arial" w:hAnsi="Arial" w:cs="Arial"/>
        </w:rPr>
        <w:t xml:space="preserve">The CD Estimate for </w:t>
      </w:r>
      <w:r w:rsidRPr="00940109">
        <w:rPr>
          <w:rFonts w:ascii="Arial" w:hAnsi="Arial" w:cs="Arial"/>
          <w:color w:val="2E74B5" w:themeColor="accent1" w:themeShade="BF"/>
        </w:rPr>
        <w:t>Bid Package Name</w:t>
      </w:r>
      <w:r w:rsidRPr="00940109">
        <w:rPr>
          <w:rFonts w:ascii="Arial" w:hAnsi="Arial" w:cs="Arial"/>
        </w:rPr>
        <w:t xml:space="preserve"> is </w:t>
      </w:r>
      <w:r w:rsidRPr="00940109">
        <w:rPr>
          <w:rFonts w:ascii="Arial" w:hAnsi="Arial" w:cs="Arial"/>
          <w:color w:val="2E74B5" w:themeColor="accent1" w:themeShade="BF"/>
        </w:rPr>
        <w:t>$</w:t>
      </w:r>
      <w:r w:rsidR="00F65BE1" w:rsidRPr="00940109">
        <w:rPr>
          <w:rFonts w:ascii="Arial" w:hAnsi="Arial" w:cs="Arial"/>
          <w:color w:val="2E74B5" w:themeColor="accent1" w:themeShade="BF"/>
        </w:rPr>
        <w:t>.</w:t>
      </w:r>
    </w:p>
    <w:p w14:paraId="6CB0447F" w14:textId="77777777" w:rsidR="008C5147" w:rsidRPr="00940109" w:rsidRDefault="008C5147" w:rsidP="008C5147">
      <w:pPr>
        <w:rPr>
          <w:rFonts w:ascii="Arial" w:hAnsi="Arial" w:cs="Arial"/>
        </w:rPr>
      </w:pPr>
    </w:p>
    <w:p w14:paraId="717F074F" w14:textId="70005647" w:rsidR="008C5147" w:rsidRPr="00940109" w:rsidRDefault="008C5147" w:rsidP="008C5147">
      <w:pPr>
        <w:rPr>
          <w:rFonts w:ascii="Arial" w:hAnsi="Arial" w:cs="Arial"/>
        </w:rPr>
      </w:pPr>
      <w:r w:rsidRPr="00940109">
        <w:rPr>
          <w:rFonts w:ascii="Arial" w:hAnsi="Arial" w:cs="Arial"/>
        </w:rPr>
        <w:t>Please provide your authorization</w:t>
      </w:r>
      <w:r w:rsidR="00C265F6" w:rsidRPr="00940109">
        <w:rPr>
          <w:rFonts w:ascii="Arial" w:hAnsi="Arial" w:cs="Arial"/>
        </w:rPr>
        <w:t xml:space="preserve"> to proceed with bidding</w:t>
      </w:r>
      <w:r w:rsidRPr="00940109">
        <w:rPr>
          <w:rFonts w:ascii="Arial" w:hAnsi="Arial" w:cs="Arial"/>
        </w:rPr>
        <w:t xml:space="preserve"> by </w:t>
      </w:r>
      <w:r w:rsidR="006F50F4" w:rsidRPr="00940109">
        <w:rPr>
          <w:rFonts w:ascii="Arial" w:hAnsi="Arial" w:cs="Arial"/>
        </w:rPr>
        <w:t>signing</w:t>
      </w:r>
      <w:r w:rsidR="00F65BE1" w:rsidRPr="00940109">
        <w:rPr>
          <w:rFonts w:ascii="Arial" w:hAnsi="Arial" w:cs="Arial"/>
        </w:rPr>
        <w:t xml:space="preserve"> i</w:t>
      </w:r>
      <w:r w:rsidRPr="00940109">
        <w:rPr>
          <w:rFonts w:ascii="Arial" w:hAnsi="Arial" w:cs="Arial"/>
        </w:rPr>
        <w:t>n the spaces provided below.</w:t>
      </w:r>
      <w:r w:rsidR="006F50F4" w:rsidRPr="00940109">
        <w:rPr>
          <w:rFonts w:ascii="Arial" w:hAnsi="Arial" w:cs="Arial"/>
        </w:rPr>
        <w:t xml:space="preserve"> </w:t>
      </w:r>
      <w:r w:rsidRPr="00940109">
        <w:rPr>
          <w:rFonts w:ascii="Arial" w:hAnsi="Arial" w:cs="Arial"/>
        </w:rPr>
        <w:t>Should you have any questions, or require further information, please do not hesitate to contact me.</w:t>
      </w:r>
    </w:p>
    <w:p w14:paraId="78600DC3" w14:textId="77777777" w:rsidR="008C5147" w:rsidRPr="00940109" w:rsidRDefault="008C5147" w:rsidP="008C5147">
      <w:pPr>
        <w:rPr>
          <w:rFonts w:ascii="Arial" w:hAnsi="Arial" w:cs="Arial"/>
        </w:rPr>
      </w:pPr>
    </w:p>
    <w:p w14:paraId="5E76BAD0" w14:textId="17829140" w:rsidR="008C5147" w:rsidRPr="00940109" w:rsidRDefault="00C265F6" w:rsidP="008C5147">
      <w:pPr>
        <w:rPr>
          <w:rFonts w:ascii="Arial" w:hAnsi="Arial" w:cs="Arial"/>
        </w:rPr>
      </w:pPr>
      <w:r w:rsidRPr="00940109">
        <w:rPr>
          <w:rFonts w:ascii="Arial" w:hAnsi="Arial" w:cs="Arial"/>
        </w:rPr>
        <w:t>Sincerely</w:t>
      </w:r>
      <w:r w:rsidR="008C5147" w:rsidRPr="00940109">
        <w:rPr>
          <w:rFonts w:ascii="Arial" w:hAnsi="Arial" w:cs="Arial"/>
        </w:rPr>
        <w:t>,</w:t>
      </w:r>
    </w:p>
    <w:p w14:paraId="1CDAC72B" w14:textId="77777777" w:rsidR="00940109" w:rsidRDefault="00940109" w:rsidP="008C5147">
      <w:pPr>
        <w:rPr>
          <w:rFonts w:ascii="Arial" w:hAnsi="Arial" w:cs="Arial"/>
          <w:color w:val="2E74B5" w:themeColor="accent1" w:themeShade="BF"/>
        </w:rPr>
      </w:pPr>
    </w:p>
    <w:p w14:paraId="7E4C6FBF" w14:textId="6C47E2F5" w:rsidR="008C5147" w:rsidRPr="00940109" w:rsidRDefault="008C5147" w:rsidP="008C5147">
      <w:pPr>
        <w:rPr>
          <w:rFonts w:ascii="Arial" w:hAnsi="Arial" w:cs="Arial"/>
          <w:color w:val="2E74B5" w:themeColor="accent1" w:themeShade="BF"/>
        </w:rPr>
      </w:pPr>
      <w:r w:rsidRPr="00940109">
        <w:rPr>
          <w:rFonts w:ascii="Arial" w:hAnsi="Arial" w:cs="Arial"/>
          <w:color w:val="2E74B5" w:themeColor="accent1" w:themeShade="BF"/>
        </w:rPr>
        <w:t>Name</w:t>
      </w:r>
    </w:p>
    <w:p w14:paraId="5567E5A0" w14:textId="7560E81F" w:rsidR="008C5147" w:rsidRPr="00940109" w:rsidRDefault="008C5147" w:rsidP="008C5147">
      <w:pPr>
        <w:rPr>
          <w:rFonts w:ascii="Arial" w:hAnsi="Arial" w:cs="Arial"/>
          <w:color w:val="2E74B5" w:themeColor="accent1" w:themeShade="BF"/>
        </w:rPr>
      </w:pPr>
      <w:r w:rsidRPr="00940109">
        <w:rPr>
          <w:rFonts w:ascii="Arial" w:hAnsi="Arial" w:cs="Arial"/>
          <w:color w:val="2E74B5" w:themeColor="accent1" w:themeShade="BF"/>
        </w:rPr>
        <w:t>Title</w:t>
      </w:r>
    </w:p>
    <w:p w14:paraId="21B5E72C" w14:textId="77777777" w:rsidR="00F65BE1" w:rsidRPr="00940109" w:rsidRDefault="00F65BE1" w:rsidP="008C5147">
      <w:pPr>
        <w:rPr>
          <w:rFonts w:ascii="Arial" w:hAnsi="Arial" w:cs="Arial"/>
          <w:color w:val="2E74B5" w:themeColor="accent1" w:themeShade="BF"/>
        </w:rPr>
      </w:pPr>
    </w:p>
    <w:p w14:paraId="056D76BC" w14:textId="57FACC91" w:rsidR="003532D2" w:rsidRPr="00940109" w:rsidRDefault="003532D2" w:rsidP="008C5147">
      <w:pPr>
        <w:rPr>
          <w:rFonts w:ascii="Arial" w:hAnsi="Arial" w:cs="Arial"/>
          <w:color w:val="2E74B5" w:themeColor="accent1" w:themeShade="BF"/>
        </w:rPr>
      </w:pPr>
    </w:p>
    <w:p w14:paraId="4B86AA5F" w14:textId="77777777" w:rsidR="006F50F4" w:rsidRPr="00940109" w:rsidRDefault="006F50F4" w:rsidP="008C5147">
      <w:pPr>
        <w:rPr>
          <w:rFonts w:ascii="Arial" w:hAnsi="Arial" w:cs="Arial"/>
          <w:color w:val="2E74B5" w:themeColor="accent1" w:themeShade="BF"/>
        </w:rPr>
      </w:pPr>
    </w:p>
    <w:p w14:paraId="503B45C2" w14:textId="729B8807" w:rsidR="008C5147" w:rsidRPr="00940109" w:rsidRDefault="008C5147" w:rsidP="008C5147">
      <w:pPr>
        <w:rPr>
          <w:rFonts w:ascii="Arial" w:hAnsi="Arial" w:cs="Arial"/>
          <w:b/>
          <w:sz w:val="20"/>
          <w:szCs w:val="20"/>
        </w:rPr>
      </w:pPr>
      <w:r w:rsidRPr="00940109">
        <w:rPr>
          <w:rFonts w:ascii="Arial" w:hAnsi="Arial" w:cs="Arial"/>
          <w:b/>
        </w:rPr>
        <w:t>Authorization to Proceed</w:t>
      </w:r>
      <w:r w:rsidRPr="00940109">
        <w:rPr>
          <w:rFonts w:ascii="Arial" w:hAnsi="Arial" w:cs="Arial"/>
          <w:b/>
          <w:sz w:val="20"/>
          <w:szCs w:val="20"/>
        </w:rPr>
        <w:t>:</w:t>
      </w:r>
    </w:p>
    <w:p w14:paraId="53BE5D11" w14:textId="77777777" w:rsidR="00F65BE1" w:rsidRPr="00940109" w:rsidRDefault="00F65BE1" w:rsidP="008C5147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92132" w14:paraId="2F256A73" w14:textId="77777777" w:rsidTr="00392132">
        <w:tc>
          <w:tcPr>
            <w:tcW w:w="3116" w:type="dxa"/>
          </w:tcPr>
          <w:p w14:paraId="12F5BB17" w14:textId="66B69E9F" w:rsidR="00392132" w:rsidRDefault="00392132" w:rsidP="008C51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</w:t>
            </w:r>
          </w:p>
        </w:tc>
        <w:tc>
          <w:tcPr>
            <w:tcW w:w="3117" w:type="dxa"/>
          </w:tcPr>
          <w:p w14:paraId="78170E89" w14:textId="46401674" w:rsidR="00392132" w:rsidRDefault="00392132" w:rsidP="008C51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</w:t>
            </w:r>
          </w:p>
        </w:tc>
        <w:tc>
          <w:tcPr>
            <w:tcW w:w="3117" w:type="dxa"/>
          </w:tcPr>
          <w:p w14:paraId="27958BEA" w14:textId="6A70566B" w:rsidR="00392132" w:rsidRDefault="00392132" w:rsidP="008C51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</w:t>
            </w:r>
          </w:p>
        </w:tc>
      </w:tr>
      <w:tr w:rsidR="00392132" w14:paraId="26211857" w14:textId="77777777" w:rsidTr="00392132">
        <w:tc>
          <w:tcPr>
            <w:tcW w:w="3116" w:type="dxa"/>
          </w:tcPr>
          <w:p w14:paraId="7A04E282" w14:textId="78BC443F" w:rsidR="00392132" w:rsidRDefault="00392132" w:rsidP="008C51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-M Project Manager          Date</w:t>
            </w:r>
          </w:p>
        </w:tc>
        <w:tc>
          <w:tcPr>
            <w:tcW w:w="3117" w:type="dxa"/>
          </w:tcPr>
          <w:p w14:paraId="28728CF7" w14:textId="3379033B" w:rsidR="00392132" w:rsidRDefault="00392132" w:rsidP="008C51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-M Project Director            Date</w:t>
            </w:r>
          </w:p>
        </w:tc>
        <w:tc>
          <w:tcPr>
            <w:tcW w:w="3117" w:type="dxa"/>
          </w:tcPr>
          <w:p w14:paraId="4D969D65" w14:textId="0B3A3798" w:rsidR="00392132" w:rsidRDefault="00392132" w:rsidP="003921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-M Executive Director       Date</w:t>
            </w:r>
          </w:p>
        </w:tc>
      </w:tr>
    </w:tbl>
    <w:p w14:paraId="6C744E01" w14:textId="006BA1C0" w:rsidR="008C5147" w:rsidRDefault="008C5147" w:rsidP="008C5147">
      <w:pPr>
        <w:rPr>
          <w:rFonts w:ascii="Arial" w:hAnsi="Arial" w:cs="Arial"/>
          <w:sz w:val="20"/>
          <w:szCs w:val="20"/>
        </w:rPr>
      </w:pPr>
    </w:p>
    <w:p w14:paraId="0ECD7F47" w14:textId="77777777" w:rsidR="003167B5" w:rsidRDefault="003167B5" w:rsidP="008C5147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2"/>
        <w:gridCol w:w="2569"/>
        <w:gridCol w:w="2569"/>
      </w:tblGrid>
      <w:tr w:rsidR="003167B5" w14:paraId="3E31294F" w14:textId="77777777" w:rsidTr="005E1237">
        <w:tc>
          <w:tcPr>
            <w:tcW w:w="3116" w:type="dxa"/>
          </w:tcPr>
          <w:p w14:paraId="7F63E893" w14:textId="0F7307D4" w:rsidR="003167B5" w:rsidRDefault="003167B5" w:rsidP="005E123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</w:t>
            </w:r>
            <w:r w:rsidR="000C3722">
              <w:rPr>
                <w:rFonts w:ascii="Arial" w:hAnsi="Arial" w:cs="Arial"/>
                <w:sz w:val="20"/>
                <w:szCs w:val="20"/>
              </w:rPr>
              <w:t>__________</w:t>
            </w:r>
          </w:p>
        </w:tc>
        <w:tc>
          <w:tcPr>
            <w:tcW w:w="3117" w:type="dxa"/>
          </w:tcPr>
          <w:p w14:paraId="5428E007" w14:textId="77777777" w:rsidR="003167B5" w:rsidRDefault="003167B5" w:rsidP="005E123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DE3BD3" w14:textId="7F0A95FC" w:rsidR="003167B5" w:rsidRDefault="003167B5" w:rsidP="005E123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7" w:type="dxa"/>
          </w:tcPr>
          <w:p w14:paraId="06A9E134" w14:textId="3F275392" w:rsidR="003167B5" w:rsidRDefault="003167B5" w:rsidP="005E123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C98723F" w14:textId="3D7C2DA5" w:rsidR="003167B5" w:rsidRDefault="003167B5" w:rsidP="008C514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U-M </w:t>
      </w:r>
      <w:r w:rsidR="000C3722">
        <w:rPr>
          <w:rFonts w:ascii="Arial" w:hAnsi="Arial" w:cs="Arial"/>
          <w:sz w:val="20"/>
          <w:szCs w:val="20"/>
        </w:rPr>
        <w:t xml:space="preserve">Terms and Conditions </w:t>
      </w:r>
      <w:r>
        <w:rPr>
          <w:rFonts w:ascii="Arial" w:hAnsi="Arial" w:cs="Arial"/>
          <w:sz w:val="20"/>
          <w:szCs w:val="20"/>
        </w:rPr>
        <w:t>Manager     Date</w:t>
      </w:r>
    </w:p>
    <w:p w14:paraId="202B4F34" w14:textId="5F10B479" w:rsidR="003167B5" w:rsidRPr="00940109" w:rsidRDefault="003167B5" w:rsidP="008C514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(</w:t>
      </w:r>
      <w:proofErr w:type="gramStart"/>
      <w:r>
        <w:rPr>
          <w:rFonts w:ascii="Arial" w:hAnsi="Arial" w:cs="Arial"/>
          <w:sz w:val="20"/>
          <w:szCs w:val="20"/>
        </w:rPr>
        <w:t>required</w:t>
      </w:r>
      <w:proofErr w:type="gramEnd"/>
      <w:r>
        <w:rPr>
          <w:rFonts w:ascii="Arial" w:hAnsi="Arial" w:cs="Arial"/>
          <w:sz w:val="20"/>
          <w:szCs w:val="20"/>
        </w:rPr>
        <w:t xml:space="preserve"> for first BRR Only)</w:t>
      </w:r>
    </w:p>
    <w:sectPr w:rsidR="003167B5" w:rsidRPr="00940109" w:rsidSect="00392132">
      <w:footerReference w:type="default" r:id="rId10"/>
      <w:type w:val="continuous"/>
      <w:pgSz w:w="12240" w:h="15840"/>
      <w:pgMar w:top="720" w:right="1440" w:bottom="720" w:left="1440" w:header="720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302CD6" w14:textId="77777777" w:rsidR="007A0A46" w:rsidRDefault="007A0A46">
      <w:r>
        <w:separator/>
      </w:r>
    </w:p>
  </w:endnote>
  <w:endnote w:type="continuationSeparator" w:id="0">
    <w:p w14:paraId="4F302CD7" w14:textId="77777777" w:rsidR="007A0A46" w:rsidRDefault="007A0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A2B497" w14:textId="092D36D1" w:rsidR="00CC2106" w:rsidRPr="00CC2106" w:rsidRDefault="00F65BE1" w:rsidP="00F65BE1">
    <w:pPr>
      <w:pStyle w:val="Footer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F</w:t>
    </w:r>
    <w:r w:rsidR="003167B5">
      <w:rPr>
        <w:rFonts w:ascii="Arial" w:hAnsi="Arial" w:cs="Arial"/>
        <w:sz w:val="16"/>
        <w:szCs w:val="16"/>
      </w:rPr>
      <w:t xml:space="preserve">orm date: </w:t>
    </w:r>
    <w:r w:rsidR="001469CE">
      <w:rPr>
        <w:rFonts w:ascii="Arial" w:hAnsi="Arial" w:cs="Arial"/>
        <w:sz w:val="16"/>
        <w:szCs w:val="16"/>
      </w:rPr>
      <w:t>2</w:t>
    </w:r>
    <w:r w:rsidR="003167B5">
      <w:rPr>
        <w:rFonts w:ascii="Arial" w:hAnsi="Arial" w:cs="Arial"/>
        <w:sz w:val="16"/>
        <w:szCs w:val="16"/>
      </w:rPr>
      <w:t>/</w:t>
    </w:r>
    <w:r w:rsidR="001469CE">
      <w:rPr>
        <w:rFonts w:ascii="Arial" w:hAnsi="Arial" w:cs="Arial"/>
        <w:sz w:val="16"/>
        <w:szCs w:val="16"/>
      </w:rPr>
      <w:t>2</w:t>
    </w:r>
    <w:r w:rsidR="00651963">
      <w:rPr>
        <w:rFonts w:ascii="Arial" w:hAnsi="Arial" w:cs="Arial"/>
        <w:sz w:val="16"/>
        <w:szCs w:val="16"/>
      </w:rPr>
      <w:t>7</w:t>
    </w:r>
    <w:r w:rsidR="000F0DBE">
      <w:rPr>
        <w:rFonts w:ascii="Arial" w:hAnsi="Arial" w:cs="Arial"/>
        <w:sz w:val="16"/>
        <w:szCs w:val="16"/>
      </w:rPr>
      <w:t>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302CD4" w14:textId="77777777" w:rsidR="007A0A46" w:rsidRDefault="007A0A46">
      <w:r>
        <w:separator/>
      </w:r>
    </w:p>
  </w:footnote>
  <w:footnote w:type="continuationSeparator" w:id="0">
    <w:p w14:paraId="4F302CD5" w14:textId="77777777" w:rsidR="007A0A46" w:rsidRDefault="007A0A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B67BC4"/>
    <w:multiLevelType w:val="hybridMultilevel"/>
    <w:tmpl w:val="65F2747E"/>
    <w:lvl w:ilvl="0" w:tplc="78F6E534">
      <w:start w:val="1"/>
      <w:numFmt w:val="bullet"/>
      <w:lvlText w:val=""/>
      <w:lvlJc w:val="left"/>
      <w:pPr>
        <w:ind w:left="216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activeWritingStyle w:appName="MSWord" w:lang="en-US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tzAxtDAzNbM0MjNX0lEKTi0uzszPAykwrgUASegLcSwAAAA="/>
  </w:docVars>
  <w:rsids>
    <w:rsidRoot w:val="005F7F83"/>
    <w:rsid w:val="00016462"/>
    <w:rsid w:val="00090354"/>
    <w:rsid w:val="000B439A"/>
    <w:rsid w:val="000C3722"/>
    <w:rsid w:val="000C4033"/>
    <w:rsid w:val="000F0DBE"/>
    <w:rsid w:val="001469CE"/>
    <w:rsid w:val="001E351E"/>
    <w:rsid w:val="00257901"/>
    <w:rsid w:val="002A13E6"/>
    <w:rsid w:val="002D19E7"/>
    <w:rsid w:val="002F11A3"/>
    <w:rsid w:val="003167B5"/>
    <w:rsid w:val="003532D2"/>
    <w:rsid w:val="00363B07"/>
    <w:rsid w:val="00392132"/>
    <w:rsid w:val="003C5D81"/>
    <w:rsid w:val="00407959"/>
    <w:rsid w:val="00432A2C"/>
    <w:rsid w:val="00457299"/>
    <w:rsid w:val="004620E0"/>
    <w:rsid w:val="0047546A"/>
    <w:rsid w:val="005032E1"/>
    <w:rsid w:val="005524A4"/>
    <w:rsid w:val="005D1FFA"/>
    <w:rsid w:val="005F7F83"/>
    <w:rsid w:val="00630A0E"/>
    <w:rsid w:val="00647487"/>
    <w:rsid w:val="00651963"/>
    <w:rsid w:val="006C2838"/>
    <w:rsid w:val="006D69EA"/>
    <w:rsid w:val="006F50F4"/>
    <w:rsid w:val="00722E7F"/>
    <w:rsid w:val="007A0A46"/>
    <w:rsid w:val="007C47F2"/>
    <w:rsid w:val="007F0649"/>
    <w:rsid w:val="00863BBE"/>
    <w:rsid w:val="00884B6F"/>
    <w:rsid w:val="008C4C2D"/>
    <w:rsid w:val="008C5147"/>
    <w:rsid w:val="00940109"/>
    <w:rsid w:val="009407A4"/>
    <w:rsid w:val="00A24136"/>
    <w:rsid w:val="00AA4CB6"/>
    <w:rsid w:val="00AB4FEF"/>
    <w:rsid w:val="00AC4660"/>
    <w:rsid w:val="00AE45DD"/>
    <w:rsid w:val="00B16457"/>
    <w:rsid w:val="00C265F6"/>
    <w:rsid w:val="00C45CA3"/>
    <w:rsid w:val="00C57D93"/>
    <w:rsid w:val="00CC2106"/>
    <w:rsid w:val="00CD4BF9"/>
    <w:rsid w:val="00D11267"/>
    <w:rsid w:val="00D24A16"/>
    <w:rsid w:val="00D41209"/>
    <w:rsid w:val="00DF47F2"/>
    <w:rsid w:val="00DF7ED1"/>
    <w:rsid w:val="00E07DCF"/>
    <w:rsid w:val="00E70C95"/>
    <w:rsid w:val="00E76577"/>
    <w:rsid w:val="00E830E0"/>
    <w:rsid w:val="00E9779A"/>
    <w:rsid w:val="00EA4FE0"/>
    <w:rsid w:val="00F009CA"/>
    <w:rsid w:val="00F65BE1"/>
    <w:rsid w:val="00F74417"/>
    <w:rsid w:val="00F928E0"/>
    <w:rsid w:val="00FD327B"/>
    <w:rsid w:val="00FE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7"/>
    <o:shapelayout v:ext="edit">
      <o:idmap v:ext="edit" data="1"/>
    </o:shapelayout>
  </w:shapeDefaults>
  <w:decimalSymbol w:val="."/>
  <w:listSeparator w:val=","/>
  <w14:docId w14:val="4F302CCA"/>
  <w15:chartTrackingRefBased/>
  <w15:docId w15:val="{91845D5D-CC77-4289-A3BE-99105300E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mallCaps/>
      <w:color w:val="000000"/>
      <w:sz w:val="32"/>
    </w:rPr>
  </w:style>
  <w:style w:type="paragraph" w:styleId="Heading6">
    <w:name w:val="heading 6"/>
    <w:basedOn w:val="Normal"/>
    <w:next w:val="Normal"/>
    <w:qFormat/>
    <w:pPr>
      <w:keepNext/>
      <w:jc w:val="right"/>
      <w:outlineLvl w:val="5"/>
    </w:pPr>
    <w:rPr>
      <w:spacing w:val="-5"/>
      <w:sz w:val="28"/>
      <w:szCs w:val="20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spacing w:val="-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360"/>
    </w:pPr>
    <w:rPr>
      <w:b/>
      <w:bCs/>
      <w:smallCap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BodyText">
    <w:name w:val="Body Text"/>
    <w:basedOn w:val="Normal"/>
    <w:rsid w:val="00DF7ED1"/>
    <w:pPr>
      <w:jc w:val="center"/>
    </w:pPr>
    <w:rPr>
      <w:rFonts w:ascii="Arial" w:hAnsi="Arial" w:cs="Arial"/>
      <w:sz w:val="20"/>
    </w:rPr>
  </w:style>
  <w:style w:type="paragraph" w:styleId="NormalWeb">
    <w:name w:val="Normal (Web)"/>
    <w:basedOn w:val="Normal"/>
    <w:rsid w:val="005524A4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8C5147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863B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63BB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3921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2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Category xmlns="e04ec916-2e19-4433-81c3-692517787c8a">Field</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DC62105820641B0818527723FB3B6" ma:contentTypeVersion="2" ma:contentTypeDescription="Create a new document." ma:contentTypeScope="" ma:versionID="9d86a4479af7d359ab180cd496ab4e76">
  <xsd:schema xmlns:xsd="http://www.w3.org/2001/XMLSchema" xmlns:xs="http://www.w3.org/2001/XMLSchema" xmlns:p="http://schemas.microsoft.com/office/2006/metadata/properties" xmlns:ns2="http://schemas.microsoft.com/sharepoint/v4" xmlns:ns3="e04ec916-2e19-4433-81c3-692517787c8a" targetNamespace="http://schemas.microsoft.com/office/2006/metadata/properties" ma:root="true" ma:fieldsID="3e46c3a6eecf9494868fa244d946eddc" ns2:_="" ns3:_="">
    <xsd:import namespace="http://schemas.microsoft.com/sharepoint/v4"/>
    <xsd:import namespace="e04ec916-2e19-4433-81c3-692517787c8a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4ec916-2e19-4433-81c3-692517787c8a" elementFormDefault="qualified">
    <xsd:import namespace="http://schemas.microsoft.com/office/2006/documentManagement/types"/>
    <xsd:import namespace="http://schemas.microsoft.com/office/infopath/2007/PartnerControls"/>
    <xsd:element name="Category" ma:index="9" nillable="true" ma:displayName="Category" ma:default="Field" ma:format="Dropdown" ma:internalName="Category">
      <xsd:simpleType>
        <xsd:restriction base="dms:Choice">
          <xsd:enumeration value="All"/>
          <xsd:enumeration value="Field"/>
          <xsd:enumeration value="Manager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70FAC6-240B-4D71-B947-88890CD0D3D5}">
  <ds:schemaRefs>
    <ds:schemaRef ds:uri="http://schemas.microsoft.com/office/2006/documentManagement/types"/>
    <ds:schemaRef ds:uri="e04ec916-2e19-4433-81c3-692517787c8a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sharepoint/v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E7E73F6-AEB0-4D6C-9E7D-EF9CF68C3E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98473A-E0F3-478A-9E93-FCFACEF1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e04ec916-2e19-4433-81c3-692517787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Michigan</vt:lpstr>
    </vt:vector>
  </TitlesOfParts>
  <Company>University of Michigan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Michigan</dc:title>
  <dc:subject/>
  <dc:creator>Business &amp; Finance</dc:creator>
  <cp:keywords/>
  <cp:lastModifiedBy>Anderson, Stephany</cp:lastModifiedBy>
  <cp:revision>5</cp:revision>
  <cp:lastPrinted>2019-10-11T14:15:00Z</cp:lastPrinted>
  <dcterms:created xsi:type="dcterms:W3CDTF">2020-02-25T18:56:00Z</dcterms:created>
  <dcterms:modified xsi:type="dcterms:W3CDTF">2020-03-0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DC62105820641B0818527723FB3B6</vt:lpwstr>
  </property>
</Properties>
</file>